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448AE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2A351234" w14:textId="490FD6C7" w:rsidR="00223580" w:rsidRPr="00B13B00" w:rsidRDefault="009E565D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 xml:space="preserve">Alberta Chapter 12 </w:t>
      </w:r>
    </w:p>
    <w:p w14:paraId="51082A4F" w14:textId="6C06C3B5" w:rsidR="00223580" w:rsidRPr="00B13B00" w:rsidRDefault="009E565D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Shane Straty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QUARTERMASTER</w:t>
      </w:r>
    </w:p>
    <w:p w14:paraId="414BF53C" w14:textId="1A8B5F7F" w:rsidR="00223580" w:rsidRPr="00B13B00" w:rsidRDefault="009E565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309 14 Street</w:t>
      </w:r>
    </w:p>
    <w:p w14:paraId="1A0BE527" w14:textId="37D4D640" w:rsidR="00223580" w:rsidRDefault="009E565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ainwright, Alberta, Canda, T9W 0C4</w:t>
      </w:r>
    </w:p>
    <w:p w14:paraId="5562C14A" w14:textId="30E2BF63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Tel. </w:t>
      </w:r>
      <w:r w:rsidR="009E565D">
        <w:rPr>
          <w:b/>
          <w:snapToGrid w:val="0"/>
          <w:color w:val="000000"/>
          <w:sz w:val="24"/>
          <w:szCs w:val="24"/>
        </w:rPr>
        <w:t>780-646-2157</w:t>
      </w:r>
    </w:p>
    <w:p w14:paraId="489E0F98" w14:textId="1D53C925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9E565D">
        <w:rPr>
          <w:b/>
          <w:snapToGrid w:val="0"/>
          <w:color w:val="000000"/>
          <w:sz w:val="24"/>
          <w:szCs w:val="24"/>
        </w:rPr>
        <w:t>abchapter12@hotmail.com</w:t>
      </w:r>
    </w:p>
    <w:p w14:paraId="72C920A5" w14:textId="39A5A836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9E565D">
        <w:rPr>
          <w:b/>
          <w:sz w:val="24"/>
          <w:szCs w:val="24"/>
        </w:rPr>
        <w:t xml:space="preserve">– </w:t>
      </w:r>
      <w:r w:rsidR="002D13A5">
        <w:rPr>
          <w:b/>
          <w:sz w:val="24"/>
          <w:szCs w:val="24"/>
        </w:rPr>
        <w:t>AB 12-02</w:t>
      </w:r>
    </w:p>
    <w:p w14:paraId="28F63F65" w14:textId="7E407432" w:rsidR="00223580" w:rsidRDefault="00223580">
      <w:pPr>
        <w:jc w:val="center"/>
      </w:pPr>
    </w:p>
    <w:p w14:paraId="1DEC7D41" w14:textId="74E5BFBB" w:rsidR="00A42E94" w:rsidRDefault="00A42E94" w:rsidP="00000C3F">
      <w:pPr>
        <w:rPr>
          <w:sz w:val="24"/>
          <w:szCs w:val="24"/>
        </w:rPr>
      </w:pPr>
    </w:p>
    <w:p w14:paraId="5D977E67" w14:textId="2F915A70" w:rsidR="002A11DA" w:rsidRDefault="002A11DA" w:rsidP="00000C3F">
      <w:pPr>
        <w:rPr>
          <w:sz w:val="24"/>
          <w:szCs w:val="24"/>
        </w:rPr>
      </w:pPr>
      <w:r>
        <w:rPr>
          <w:noProof/>
        </w:rPr>
        <w:t xml:space="preserve">    </w:t>
      </w:r>
    </w:p>
    <w:p w14:paraId="0124BADF" w14:textId="1CCDA6AA" w:rsidR="002A11DA" w:rsidRDefault="002A11DA" w:rsidP="00000C3F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1C42FFAC" w14:textId="68F673BB" w:rsidR="002A11DA" w:rsidRDefault="002A11DA" w:rsidP="00000C3F">
      <w:pPr>
        <w:rPr>
          <w:sz w:val="24"/>
          <w:szCs w:val="24"/>
        </w:rPr>
      </w:pPr>
    </w:p>
    <w:p w14:paraId="2F99969D" w14:textId="0101E155" w:rsidR="002A11DA" w:rsidRDefault="002A11DA" w:rsidP="00000C3F">
      <w:pPr>
        <w:rPr>
          <w:sz w:val="24"/>
          <w:szCs w:val="24"/>
        </w:rPr>
      </w:pPr>
    </w:p>
    <w:p w14:paraId="1882BE13" w14:textId="402E20C4" w:rsidR="002A11DA" w:rsidRDefault="00CA1D0E" w:rsidP="00000C3F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0496" behindDoc="1" locked="0" layoutInCell="1" allowOverlap="1" wp14:anchorId="0A496561" wp14:editId="39EBD384">
            <wp:simplePos x="0" y="0"/>
            <wp:positionH relativeFrom="column">
              <wp:posOffset>685165</wp:posOffset>
            </wp:positionH>
            <wp:positionV relativeFrom="page">
              <wp:posOffset>3200400</wp:posOffset>
            </wp:positionV>
            <wp:extent cx="1762125" cy="1924050"/>
            <wp:effectExtent l="0" t="0" r="9525" b="0"/>
            <wp:wrapTight wrapText="bothSides">
              <wp:wrapPolygon edited="0">
                <wp:start x="0" y="0"/>
                <wp:lineTo x="0" y="21386"/>
                <wp:lineTo x="21483" y="21386"/>
                <wp:lineTo x="21483" y="0"/>
                <wp:lineTo x="0" y="0"/>
              </wp:wrapPolygon>
            </wp:wrapTight>
            <wp:docPr id="12583073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808" behindDoc="1" locked="0" layoutInCell="1" allowOverlap="1" wp14:anchorId="534B4C64" wp14:editId="01CD0B37">
            <wp:simplePos x="0" y="0"/>
            <wp:positionH relativeFrom="column">
              <wp:posOffset>2667000</wp:posOffset>
            </wp:positionH>
            <wp:positionV relativeFrom="page">
              <wp:posOffset>3200400</wp:posOffset>
            </wp:positionV>
            <wp:extent cx="1800225" cy="1943100"/>
            <wp:effectExtent l="0" t="0" r="9525" b="0"/>
            <wp:wrapTight wrapText="bothSides">
              <wp:wrapPolygon edited="0">
                <wp:start x="0" y="0"/>
                <wp:lineTo x="0" y="21388"/>
                <wp:lineTo x="21486" y="21388"/>
                <wp:lineTo x="21486" y="0"/>
                <wp:lineTo x="0" y="0"/>
              </wp:wrapPolygon>
            </wp:wrapTight>
            <wp:docPr id="16521045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929D3" w14:textId="036F1E60" w:rsidR="002A11DA" w:rsidRDefault="002A11DA" w:rsidP="00000C3F">
      <w:pPr>
        <w:rPr>
          <w:sz w:val="24"/>
          <w:szCs w:val="24"/>
        </w:rPr>
      </w:pPr>
    </w:p>
    <w:p w14:paraId="22F4F7CB" w14:textId="3B1E93A8" w:rsidR="002A11DA" w:rsidRDefault="002A11DA" w:rsidP="00000C3F">
      <w:pPr>
        <w:rPr>
          <w:sz w:val="24"/>
          <w:szCs w:val="24"/>
        </w:rPr>
      </w:pPr>
    </w:p>
    <w:p w14:paraId="76BCC65C" w14:textId="1F136315" w:rsidR="002A11DA" w:rsidRDefault="00CA1D0E" w:rsidP="00000C3F">
      <w:pPr>
        <w:rPr>
          <w:sz w:val="24"/>
          <w:szCs w:val="24"/>
        </w:rPr>
      </w:pPr>
      <w:r w:rsidRPr="00EF12E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6880" behindDoc="0" locked="0" layoutInCell="1" allowOverlap="1" wp14:anchorId="20EED11C" wp14:editId="0061378E">
                <wp:simplePos x="0" y="0"/>
                <wp:positionH relativeFrom="column">
                  <wp:posOffset>4629150</wp:posOffset>
                </wp:positionH>
                <wp:positionV relativeFrom="paragraph">
                  <wp:posOffset>12700</wp:posOffset>
                </wp:positionV>
                <wp:extent cx="2143125" cy="847725"/>
                <wp:effectExtent l="0" t="0" r="28575" b="28575"/>
                <wp:wrapSquare wrapText="bothSides"/>
                <wp:docPr id="9804808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8EE6A" w14:textId="6C246865" w:rsidR="00EF12E0" w:rsidRDefault="00EF12E0" w:rsidP="00EF12E0">
                            <w:proofErr w:type="gramStart"/>
                            <w:r>
                              <w:t>2 Sided</w:t>
                            </w:r>
                            <w:proofErr w:type="gramEnd"/>
                            <w:r>
                              <w:t xml:space="preserve"> Ceramic Poker Chip (1.5 inch) with International Logo on the front and Alberta Chapter 12 logo on the back. Pay Pal is accepted. E-mail for information/shipping rates.</w:t>
                            </w:r>
                          </w:p>
                          <w:p w14:paraId="17DF4768" w14:textId="77777777" w:rsidR="00EF12E0" w:rsidRDefault="00EF12E0" w:rsidP="00EF12E0"/>
                          <w:p w14:paraId="304735D7" w14:textId="6BC30DA9" w:rsidR="00EF12E0" w:rsidRDefault="00EF12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ED1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4.5pt;margin-top:1pt;width:168.75pt;height:66.75pt;z-index:251706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">
                <v:textbox>
                  <w:txbxContent>
                    <w:p w14:paraId="7BF8EE6A" w14:textId="6C246865" w:rsidR="00EF12E0" w:rsidRDefault="00EF12E0" w:rsidP="00EF12E0">
                      <w:proofErr w:type="gramStart"/>
                      <w:r>
                        <w:t>2 Sided</w:t>
                      </w:r>
                      <w:proofErr w:type="gramEnd"/>
                      <w:r>
                        <w:t xml:space="preserve"> Ceramic Poker Chip (1.5 inch) with International Logo on the front and Alberta Chapter 12 logo on the back. Pay Pal is accepted. E-mail for information/shipping rates.</w:t>
                      </w:r>
                    </w:p>
                    <w:p w14:paraId="17DF4768" w14:textId="77777777" w:rsidR="00EF12E0" w:rsidRDefault="00EF12E0" w:rsidP="00EF12E0"/>
                    <w:p w14:paraId="304735D7" w14:textId="6BC30DA9" w:rsidR="00EF12E0" w:rsidRDefault="00EF12E0"/>
                  </w:txbxContent>
                </v:textbox>
                <w10:wrap type="square"/>
              </v:shape>
            </w:pict>
          </mc:Fallback>
        </mc:AlternateContent>
      </w:r>
    </w:p>
    <w:p w14:paraId="3C3E735C" w14:textId="03C8BF73" w:rsidR="002A11DA" w:rsidRDefault="002A11DA" w:rsidP="00000C3F">
      <w:pPr>
        <w:rPr>
          <w:sz w:val="24"/>
          <w:szCs w:val="24"/>
        </w:rPr>
      </w:pPr>
    </w:p>
    <w:p w14:paraId="1D9A75DE" w14:textId="3E961095" w:rsidR="002A11DA" w:rsidRDefault="002A11DA" w:rsidP="00000C3F">
      <w:pPr>
        <w:rPr>
          <w:sz w:val="24"/>
          <w:szCs w:val="24"/>
        </w:rPr>
      </w:pPr>
    </w:p>
    <w:p w14:paraId="302B200F" w14:textId="799AF12F" w:rsidR="002A11DA" w:rsidRDefault="002A11DA" w:rsidP="00000C3F">
      <w:pPr>
        <w:rPr>
          <w:sz w:val="24"/>
          <w:szCs w:val="24"/>
        </w:rPr>
      </w:pPr>
    </w:p>
    <w:p w14:paraId="340E5158" w14:textId="228C77F3" w:rsidR="002A11DA" w:rsidRDefault="002A11DA" w:rsidP="00000C3F">
      <w:pPr>
        <w:rPr>
          <w:sz w:val="24"/>
          <w:szCs w:val="24"/>
        </w:rPr>
      </w:pPr>
    </w:p>
    <w:p w14:paraId="2DB1C686" w14:textId="056EBB8F" w:rsidR="002A11DA" w:rsidRDefault="002A11DA" w:rsidP="00000C3F">
      <w:pPr>
        <w:rPr>
          <w:sz w:val="24"/>
          <w:szCs w:val="24"/>
        </w:rPr>
      </w:pPr>
    </w:p>
    <w:p w14:paraId="3385580B" w14:textId="48298EFF" w:rsidR="002A11DA" w:rsidRDefault="002A11DA" w:rsidP="00000C3F">
      <w:pPr>
        <w:rPr>
          <w:sz w:val="24"/>
          <w:szCs w:val="24"/>
        </w:rPr>
      </w:pPr>
    </w:p>
    <w:p w14:paraId="252D0062" w14:textId="1B8A026C" w:rsidR="002A11DA" w:rsidRDefault="002A11DA" w:rsidP="00000C3F">
      <w:pPr>
        <w:rPr>
          <w:sz w:val="24"/>
          <w:szCs w:val="24"/>
        </w:rPr>
      </w:pPr>
    </w:p>
    <w:p w14:paraId="72D3C0C7" w14:textId="2DE47479" w:rsidR="002A11DA" w:rsidRDefault="002A11DA" w:rsidP="00000C3F">
      <w:pPr>
        <w:rPr>
          <w:sz w:val="24"/>
          <w:szCs w:val="24"/>
        </w:rPr>
      </w:pPr>
    </w:p>
    <w:p w14:paraId="0FFBD969" w14:textId="77777777" w:rsidR="002A11DA" w:rsidRDefault="002A11DA" w:rsidP="00000C3F">
      <w:pPr>
        <w:rPr>
          <w:sz w:val="24"/>
          <w:szCs w:val="24"/>
        </w:rPr>
      </w:pPr>
    </w:p>
    <w:p w14:paraId="0F7AFE39" w14:textId="77777777" w:rsidR="002A11DA" w:rsidRDefault="002A11DA" w:rsidP="00000C3F">
      <w:pPr>
        <w:rPr>
          <w:sz w:val="24"/>
          <w:szCs w:val="24"/>
        </w:rPr>
      </w:pPr>
    </w:p>
    <w:p w14:paraId="148DE40F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2272C4D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7F5C76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1AEF2105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62D2808D" w14:textId="74487E4E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F47F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409A82D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029AD90A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0985011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E86B801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214DCC2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409CED5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5F4B381E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63B4B23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262691B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0B22015" w14:textId="0FAA79A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215CD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C859B59" w14:textId="77777777" w:rsidR="00547246" w:rsidRDefault="00547246" w:rsidP="00EF74D2">
      <w:pPr>
        <w:rPr>
          <w:sz w:val="32"/>
        </w:rPr>
      </w:pPr>
    </w:p>
    <w:p w14:paraId="6CA57760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0A3075D4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E19A1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E1DDF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0C421D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512B0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EC72E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FD23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0F47FC" w14:paraId="61D70357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250496" w14:textId="77777777" w:rsidR="000F47FC" w:rsidRDefault="000F47FC" w:rsidP="000F47FC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2D954F" w14:textId="1699FA07" w:rsidR="000F47FC" w:rsidRDefault="000F47FC" w:rsidP="000F47FC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pter Poker Chip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C5AEA0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C8F775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A1A59" w14:textId="72B59895" w:rsidR="000F47FC" w:rsidRDefault="000F47FC" w:rsidP="000F47FC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618FD0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</w:tr>
      <w:tr w:rsidR="000F47FC" w14:paraId="38AAF5A1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A80636" w14:textId="77777777" w:rsidR="000F47FC" w:rsidRDefault="000F47FC" w:rsidP="000F47FC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0304C9" w14:textId="1040B112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DB4B38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E15FAA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1FB8B4" w14:textId="04938804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FD90DB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</w:tr>
      <w:tr w:rsidR="000F47FC" w14:paraId="3C2093E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9DF3B0" w14:textId="77777777" w:rsidR="000F47FC" w:rsidRDefault="000F47FC" w:rsidP="000F47FC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9A6460" w14:textId="19F665B9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09B4FC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70CFA2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DA5A82" w14:textId="46D2DB71" w:rsidR="000F47FC" w:rsidRDefault="000F47FC" w:rsidP="000F47FC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CF1334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</w:tr>
      <w:tr w:rsidR="000F47FC" w14:paraId="17259525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39A1C83" w14:textId="77777777" w:rsidR="000F47FC" w:rsidRDefault="000F47FC" w:rsidP="000F47FC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44A973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</w:tr>
      <w:tr w:rsidR="000F47FC" w14:paraId="1974F878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7D7634B" w14:textId="77777777" w:rsidR="000F47FC" w:rsidRDefault="000F47FC" w:rsidP="000F47FC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08E639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</w:tr>
      <w:tr w:rsidR="000F47FC" w14:paraId="30E418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376CCC51" w14:textId="77777777" w:rsidR="000F47FC" w:rsidRDefault="000F47FC" w:rsidP="000F47FC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E70628" w14:textId="77777777" w:rsidR="000F47FC" w:rsidRDefault="000F47FC" w:rsidP="000F47FC">
            <w:pPr>
              <w:jc w:val="center"/>
              <w:rPr>
                <w:sz w:val="22"/>
              </w:rPr>
            </w:pPr>
          </w:p>
        </w:tc>
      </w:tr>
    </w:tbl>
    <w:p w14:paraId="39871D25" w14:textId="4B12F2F1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E20C19">
        <w:rPr>
          <w:b/>
          <w:bCs/>
        </w:rPr>
        <w:t>RKMC Alberta Chapter 12.</w:t>
      </w:r>
    </w:p>
    <w:p w14:paraId="1024FEEA" w14:textId="4A0EC5B2" w:rsidR="00D215CD" w:rsidRDefault="00D215CD" w:rsidP="00547246">
      <w:pPr>
        <w:jc w:val="center"/>
      </w:pPr>
      <w:r>
        <w:t>PAYPAL – undertaker@telus.net</w:t>
      </w:r>
    </w:p>
    <w:p w14:paraId="3B73C41F" w14:textId="208C7069" w:rsidR="00223580" w:rsidRDefault="00223580">
      <w:pPr>
        <w:jc w:val="center"/>
      </w:pPr>
      <w:r>
        <w:t xml:space="preserve">All Prices </w:t>
      </w:r>
      <w:r w:rsidR="00E20C19">
        <w:rPr>
          <w:b/>
          <w:bCs/>
        </w:rPr>
        <w:t>C</w:t>
      </w:r>
      <w:r w:rsidR="000F47FC">
        <w:rPr>
          <w:b/>
          <w:bCs/>
        </w:rPr>
        <w:t>anadian</w:t>
      </w:r>
      <w:r w:rsidRPr="00B13B00">
        <w:rPr>
          <w:b/>
        </w:rPr>
        <w:t xml:space="preserve"> </w:t>
      </w:r>
      <w:r w:rsidR="000F47FC">
        <w:rPr>
          <w:b/>
        </w:rPr>
        <w:t>C</w:t>
      </w:r>
      <w:r w:rsidRPr="00B13B00">
        <w:rPr>
          <w:b/>
        </w:rPr>
        <w:t>urrency</w:t>
      </w:r>
      <w:r>
        <w:t xml:space="preserve"> / Prices subject to change without notice</w:t>
      </w:r>
    </w:p>
    <w:p w14:paraId="1D5E1266" w14:textId="0A767FD4" w:rsidR="000F47FC" w:rsidRDefault="000F47FC">
      <w:pPr>
        <w:jc w:val="center"/>
      </w:pPr>
      <w:r>
        <w:t>All Items must be pre-paid</w:t>
      </w:r>
    </w:p>
    <w:sectPr w:rsidR="000F47FC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A2308" w14:textId="77777777" w:rsidR="001E5D3E" w:rsidRDefault="001E5D3E" w:rsidP="00B13B00">
      <w:r>
        <w:separator/>
      </w:r>
    </w:p>
  </w:endnote>
  <w:endnote w:type="continuationSeparator" w:id="0">
    <w:p w14:paraId="3588A97B" w14:textId="77777777" w:rsidR="001E5D3E" w:rsidRDefault="001E5D3E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62FA6" w14:textId="77777777" w:rsidR="00B13B00" w:rsidRDefault="00B13B00">
    <w:pPr>
      <w:pStyle w:val="Footer"/>
    </w:pPr>
    <w:r>
      <w:t>Revision 3/11/23</w:t>
    </w:r>
  </w:p>
  <w:p w14:paraId="10AEB432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FC7FE" w14:textId="77777777" w:rsidR="001E5D3E" w:rsidRDefault="001E5D3E" w:rsidP="00B13B00">
      <w:r>
        <w:separator/>
      </w:r>
    </w:p>
  </w:footnote>
  <w:footnote w:type="continuationSeparator" w:id="0">
    <w:p w14:paraId="40A06B6A" w14:textId="77777777" w:rsidR="001E5D3E" w:rsidRDefault="001E5D3E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8DB28" w14:textId="77777777" w:rsidR="00B13B00" w:rsidRDefault="00000000">
    <w:pPr>
      <w:pStyle w:val="Header"/>
    </w:pPr>
    <w:r>
      <w:rPr>
        <w:noProof/>
      </w:rPr>
      <w:pict w14:anchorId="54F804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E2A70" w14:textId="77777777" w:rsidR="00B13B00" w:rsidRDefault="00000000">
    <w:pPr>
      <w:pStyle w:val="Header"/>
    </w:pPr>
    <w:r>
      <w:rPr>
        <w:noProof/>
      </w:rPr>
      <w:pict w14:anchorId="49CE2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B3255" w14:textId="77777777" w:rsidR="00B13B00" w:rsidRDefault="00000000">
    <w:pPr>
      <w:pStyle w:val="Header"/>
    </w:pPr>
    <w:r>
      <w:rPr>
        <w:noProof/>
      </w:rPr>
      <w:pict w14:anchorId="05B17D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0F47FC"/>
    <w:rsid w:val="001C76CD"/>
    <w:rsid w:val="001E1579"/>
    <w:rsid w:val="001E5D3E"/>
    <w:rsid w:val="002108A7"/>
    <w:rsid w:val="00223580"/>
    <w:rsid w:val="002A11DA"/>
    <w:rsid w:val="002A475E"/>
    <w:rsid w:val="002B4A02"/>
    <w:rsid w:val="002D13A5"/>
    <w:rsid w:val="002F280B"/>
    <w:rsid w:val="00307018"/>
    <w:rsid w:val="00382142"/>
    <w:rsid w:val="00547246"/>
    <w:rsid w:val="005663E1"/>
    <w:rsid w:val="005914FE"/>
    <w:rsid w:val="005A3BE8"/>
    <w:rsid w:val="005A5B01"/>
    <w:rsid w:val="00643A15"/>
    <w:rsid w:val="006F1155"/>
    <w:rsid w:val="0072367C"/>
    <w:rsid w:val="00847C29"/>
    <w:rsid w:val="0091494E"/>
    <w:rsid w:val="009E565D"/>
    <w:rsid w:val="00A23901"/>
    <w:rsid w:val="00A42E94"/>
    <w:rsid w:val="00A82422"/>
    <w:rsid w:val="00B136D0"/>
    <w:rsid w:val="00B13B00"/>
    <w:rsid w:val="00B85655"/>
    <w:rsid w:val="00C508CF"/>
    <w:rsid w:val="00CA1D0E"/>
    <w:rsid w:val="00D215CD"/>
    <w:rsid w:val="00D61D47"/>
    <w:rsid w:val="00E20C19"/>
    <w:rsid w:val="00E6115D"/>
    <w:rsid w:val="00EB06DC"/>
    <w:rsid w:val="00EF12CB"/>
    <w:rsid w:val="00EF12E0"/>
    <w:rsid w:val="00EF74D2"/>
    <w:rsid w:val="00F02A2C"/>
    <w:rsid w:val="00F22C79"/>
    <w:rsid w:val="00F83C08"/>
    <w:rsid w:val="00F8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B47D6E"/>
  <w15:docId w15:val="{A2091FF3-BF1B-4B8D-9C6E-ECD437BB4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3</Words>
  <Characters>727</Characters>
  <Application>Microsoft Office Word</Application>
  <DocSecurity>0</DocSecurity>
  <Lines>90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Shane Straty</cp:lastModifiedBy>
  <cp:revision>3</cp:revision>
  <cp:lastPrinted>2022-05-20T21:25:00Z</cp:lastPrinted>
  <dcterms:created xsi:type="dcterms:W3CDTF">2026-03-26T21:36:00Z</dcterms:created>
  <dcterms:modified xsi:type="dcterms:W3CDTF">2026-03-26T21:46:00Z</dcterms:modified>
</cp:coreProperties>
</file>